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CC5" w:rsidRDefault="00EF2718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  <w:r>
        <w:rPr>
          <w:rFonts w:ascii="Calibri" w:hAnsi="Calibri" w:cs="Calibri"/>
          <w:b/>
          <w:bCs/>
          <w:sz w:val="32"/>
          <w:szCs w:val="32"/>
          <w:lang w:val="en-US"/>
        </w:rPr>
        <w:t>BS-3304L Numerical Analysis Lab</w:t>
      </w:r>
    </w:p>
    <w:p w:rsidR="00404CC5" w:rsidRDefault="00EF2718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  <w:r>
        <w:rPr>
          <w:rFonts w:ascii="Calibri" w:hAnsi="Calibri" w:cs="Calibri"/>
          <w:b/>
          <w:bCs/>
          <w:sz w:val="32"/>
          <w:szCs w:val="32"/>
          <w:lang w:val="en-US"/>
        </w:rPr>
        <w:t>Open Ended Lab</w:t>
      </w:r>
    </w:p>
    <w:p w:rsidR="00404CC5" w:rsidRDefault="00EF2718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  <w:r>
        <w:rPr>
          <w:rFonts w:ascii="Calibri" w:hAnsi="Calibri" w:cs="Calibri"/>
          <w:b/>
          <w:bCs/>
          <w:sz w:val="32"/>
          <w:szCs w:val="32"/>
          <w:lang w:val="en-US"/>
        </w:rPr>
        <w:t>Comparison between Simpson’s 1/3</w:t>
      </w:r>
      <w:r>
        <w:rPr>
          <w:rFonts w:ascii="Calibri" w:hAnsi="Calibri" w:cs="Calibri"/>
          <w:b/>
          <w:bCs/>
          <w:sz w:val="32"/>
          <w:szCs w:val="32"/>
          <w:vertAlign w:val="superscript"/>
          <w:lang w:val="en-US"/>
        </w:rPr>
        <w:t>rd</w:t>
      </w:r>
      <w:r>
        <w:rPr>
          <w:rFonts w:ascii="Calibri" w:hAnsi="Calibri" w:cs="Calibri"/>
          <w:b/>
          <w:bCs/>
          <w:sz w:val="32"/>
          <w:szCs w:val="32"/>
          <w:lang w:val="en-US"/>
        </w:rPr>
        <w:t xml:space="preserve"> and Trapezoidal Rule</w:t>
      </w:r>
    </w:p>
    <w:p w:rsidR="00404CC5" w:rsidRDefault="00404CC5">
      <w:pPr>
        <w:jc w:val="center"/>
        <w:rPr>
          <w:rFonts w:ascii="Calibri" w:hAnsi="Calibri" w:cs="Calibri"/>
          <w:b/>
          <w:bCs/>
          <w:sz w:val="32"/>
          <w:szCs w:val="32"/>
          <w:lang w:val="en-US"/>
        </w:rPr>
      </w:pPr>
    </w:p>
    <w:p w:rsidR="00002DDC" w:rsidRPr="00002DDC" w:rsidRDefault="00002DDC" w:rsidP="00002DDC">
      <w:pPr>
        <w:jc w:val="both"/>
        <w:rPr>
          <w:rFonts w:ascii="Calibri" w:hAnsi="Calibri" w:cs="Calibri"/>
          <w:b/>
          <w:sz w:val="32"/>
          <w:szCs w:val="28"/>
          <w:lang w:val="en-US"/>
        </w:rPr>
      </w:pPr>
      <w:r w:rsidRPr="00002DDC">
        <w:rPr>
          <w:rFonts w:ascii="Calibri" w:hAnsi="Calibri" w:cs="Calibri"/>
          <w:b/>
          <w:sz w:val="32"/>
          <w:szCs w:val="28"/>
          <w:lang w:val="en-US"/>
        </w:rPr>
        <w:t>Problem Statement:</w:t>
      </w:r>
    </w:p>
    <w:p w:rsidR="00404CC5" w:rsidRDefault="00EF2718" w:rsidP="00002DDC">
      <w:pPr>
        <w:jc w:val="both"/>
        <w:rPr>
          <w:rFonts w:ascii="Calibri" w:hAnsi="Calibri" w:cs="Calibri"/>
          <w:sz w:val="28"/>
          <w:szCs w:val="28"/>
          <w:lang w:val="en-US"/>
        </w:rPr>
      </w:pPr>
      <w:r>
        <w:rPr>
          <w:rFonts w:ascii="Calibri" w:hAnsi="Calibri" w:cs="Calibri"/>
          <w:sz w:val="28"/>
          <w:szCs w:val="28"/>
          <w:lang w:val="en-US"/>
        </w:rPr>
        <w:t xml:space="preserve">Write a function that takes the values of </w:t>
      </w:r>
      <w:proofErr w:type="gramStart"/>
      <w:r>
        <w:rPr>
          <w:rFonts w:ascii="Calibri" w:hAnsi="Calibri" w:cs="Calibri"/>
          <w:sz w:val="28"/>
          <w:szCs w:val="28"/>
          <w:lang w:val="en-US"/>
        </w:rPr>
        <w:t>a and</w:t>
      </w:r>
      <w:proofErr w:type="gramEnd"/>
      <w:r>
        <w:rPr>
          <w:rFonts w:ascii="Calibri" w:hAnsi="Calibri" w:cs="Calibri"/>
          <w:sz w:val="28"/>
          <w:szCs w:val="28"/>
          <w:lang w:val="en-US"/>
        </w:rPr>
        <w:t xml:space="preserve"> b from the user and compares the value of Simpson's 1/3</w:t>
      </w:r>
      <w:r>
        <w:rPr>
          <w:rFonts w:ascii="Calibri" w:hAnsi="Calibri" w:cs="Calibri"/>
          <w:sz w:val="28"/>
          <w:szCs w:val="28"/>
          <w:vertAlign w:val="superscript"/>
          <w:lang w:val="en-US"/>
        </w:rPr>
        <w:t>rd</w:t>
      </w:r>
      <w:r>
        <w:rPr>
          <w:rFonts w:ascii="Calibri" w:hAnsi="Calibri" w:cs="Calibri"/>
          <w:sz w:val="28"/>
          <w:szCs w:val="28"/>
          <w:lang w:val="en-US"/>
        </w:rPr>
        <w:t xml:space="preserve"> rule and Trapezoidal rule for following f</w:t>
      </w:r>
      <w:bookmarkStart w:id="0" w:name="_GoBack"/>
      <w:bookmarkEnd w:id="0"/>
      <w:r>
        <w:rPr>
          <w:rFonts w:ascii="Calibri" w:hAnsi="Calibri" w:cs="Calibri"/>
          <w:sz w:val="28"/>
          <w:szCs w:val="28"/>
          <w:lang w:val="en-US"/>
        </w:rPr>
        <w:t>unction at each iteration step:</w:t>
      </w:r>
    </w:p>
    <w:p w:rsidR="00404CC5" w:rsidRDefault="00EF2718">
      <w:pPr>
        <w:jc w:val="both"/>
        <w:rPr>
          <w:rFonts w:ascii="Calibri" w:hAnsi="Calibri" w:cs="Calibri"/>
          <w:sz w:val="28"/>
          <w:szCs w:val="28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Calibri"/>
              <w:sz w:val="28"/>
              <w:szCs w:val="28"/>
              <w:lang w:val="en-US"/>
            </w:rPr>
            <m:t>f(x) = cos(2x)</m:t>
          </m:r>
        </m:oMath>
      </m:oMathPara>
    </w:p>
    <w:p w:rsidR="00404CC5" w:rsidRDefault="00404CC5">
      <w:pPr>
        <w:rPr>
          <w:rFonts w:ascii="Calibri" w:hAnsi="Calibri" w:cs="Calibri"/>
          <w:lang w:val="en-US"/>
        </w:rPr>
      </w:pPr>
    </w:p>
    <w:p w:rsidR="00002DDC" w:rsidRDefault="00002DDC">
      <w:pPr>
        <w:rPr>
          <w:rFonts w:ascii="Calibri" w:hAnsi="Calibri" w:cs="Calibri"/>
          <w:lang w:val="en-US"/>
        </w:rPr>
      </w:pPr>
    </w:p>
    <w:p w:rsidR="00404CC5" w:rsidRPr="00002DDC" w:rsidRDefault="00EF2718">
      <w:pPr>
        <w:rPr>
          <w:rFonts w:ascii="Calibri" w:hAnsi="Calibri" w:cs="Calibri"/>
          <w:b/>
          <w:sz w:val="28"/>
          <w:lang w:val="en-US"/>
        </w:rPr>
      </w:pPr>
      <w:r w:rsidRPr="00002DDC">
        <w:rPr>
          <w:rFonts w:ascii="Calibri" w:hAnsi="Calibri" w:cs="Calibri"/>
          <w:b/>
          <w:sz w:val="28"/>
          <w:lang w:val="en-US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404CC5">
        <w:tc>
          <w:tcPr>
            <w:tcW w:w="9242" w:type="dxa"/>
          </w:tcPr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clc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% Defining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f = @(x) cos(2*x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a = 0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b = 3.142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N = 6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disp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'Enter the value of a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a = input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'Value of a: 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disp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'Enter the value of b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b = input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'Value of b: 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disp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'Enter Value of 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N = input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'No. of intervals: 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% Trapozoidal Rule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hT = (b - a) / N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sumT = 0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j = 1:N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x_1 = a + ((j - 1) * hT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x_2 = a + (j * hT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y_1 = f(x_1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y_2 = f(x_2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lastRenderedPageBreak/>
              <w:t xml:space="preserve">    areaT = (y_1 + y_2)*(hT/2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sumT = sumT + areaT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Trapozide(j) = sumT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fprintf('Y: %.2f, Area: %.2f, Sum: %.4f\n',y_1, areaT, sumT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nd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% Simpson Rule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sumS = 0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hS = (b - a) / N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j = 1:N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x1 = a + ((j - 1) * hS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x2 = a + (j * hS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y1 = f(x1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y2 = f(x1 + hS/2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y3 = f(x2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areaS = (hS/6) * (y1 + y3 + 4*y2)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sumS = sumS + areaS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Simpson(j) = sumS;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fprintf('Y: %.4f, Area: %.2f, Sum: %.4f\n', y1, areaS, sumS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nd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 xml:space="preserve"> 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3C763D"/>
                <w:sz w:val="20"/>
                <w:szCs w:val="20"/>
                <w:lang/>
              </w:rPr>
              <w:t>%% Print Statements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Iteration  Trapazoidal  Simpson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k = 1:N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lt; 0 &amp;&amp; Simpson(k) &lt; 0 &amp;&amp; k &lt; 1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   %.4f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lse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gt;= 0 &amp;&amp; Simpson(k) &gt;= 0 &amp;&amp; k &lt; 1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    %.4f 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lse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lt; 0 &amp;&amp; Simpson(k) &lt; 0 &amp;&amp; k &gt;= 10 &amp;&amp; k &lt; 10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  %.4f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lse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gt;= 0 &amp;&amp; Simpson(k) &gt;= 0 &amp;&amp; k &gt;= 10 &amp;&amp; k &lt; 10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   %.4f 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lse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lt; 0 &amp;&amp; Simpson(k) &lt; 0 &amp;&amp; k &gt;= 100 &amp;&amp; k &lt; 100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 %.4f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lse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gt;= 0 &amp;&amp; Simpson(k) &gt;= 0 &amp;&amp; k &gt;= 100 &amp;&amp; k &lt; 100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  %.4f 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lse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lt; 0 &amp;&amp; Simpson(k) &lt; 0 &amp;&amp; k &gt;= 100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%.4f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lse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Trapozide(k) &gt;= 0 &amp;&amp; Simpson(k) &gt;= 0 &amp;&amp; k &gt;= 1000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    fprintf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  <w:lang/>
              </w:rPr>
              <w:t>"%.0f       %.4f 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>, k, Trapozide(k), Simpson(k))</w:t>
            </w:r>
          </w:p>
          <w:p w:rsid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nd</w:t>
            </w:r>
          </w:p>
          <w:p w:rsidR="00404CC5" w:rsidRPr="00002DDC" w:rsidRDefault="00002DDC" w:rsidP="00002D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lang/>
              </w:rPr>
              <w:t>end</w:t>
            </w:r>
          </w:p>
        </w:tc>
      </w:tr>
    </w:tbl>
    <w:p w:rsidR="00404CC5" w:rsidRDefault="00404CC5">
      <w:pPr>
        <w:rPr>
          <w:rFonts w:ascii="Calibri" w:hAnsi="Calibri" w:cs="Calibri"/>
          <w:lang w:val="en-US"/>
        </w:rPr>
      </w:pPr>
    </w:p>
    <w:p w:rsidR="00002DDC" w:rsidRDefault="00002DDC">
      <w:pPr>
        <w:rPr>
          <w:rFonts w:ascii="Calibri" w:hAnsi="Calibri" w:cs="Calibri"/>
          <w:b/>
          <w:sz w:val="28"/>
          <w:lang w:val="en-US"/>
        </w:rPr>
      </w:pPr>
    </w:p>
    <w:p w:rsidR="00002DDC" w:rsidRDefault="00002DDC">
      <w:pPr>
        <w:rPr>
          <w:rFonts w:ascii="Calibri" w:hAnsi="Calibri" w:cs="Calibri"/>
          <w:b/>
          <w:sz w:val="28"/>
          <w:lang w:val="en-US"/>
        </w:rPr>
      </w:pPr>
    </w:p>
    <w:p w:rsidR="00002DDC" w:rsidRDefault="00002DDC">
      <w:pPr>
        <w:rPr>
          <w:rFonts w:ascii="Calibri" w:hAnsi="Calibri" w:cs="Calibri"/>
          <w:b/>
          <w:sz w:val="28"/>
          <w:lang w:val="en-US"/>
        </w:rPr>
      </w:pPr>
    </w:p>
    <w:p w:rsidR="00002DDC" w:rsidRDefault="00002DDC">
      <w:pPr>
        <w:rPr>
          <w:rFonts w:ascii="Calibri" w:hAnsi="Calibri" w:cs="Calibri"/>
          <w:b/>
          <w:sz w:val="28"/>
          <w:lang w:val="en-US"/>
        </w:rPr>
      </w:pPr>
    </w:p>
    <w:p w:rsidR="00002DDC" w:rsidRDefault="00002DDC">
      <w:pPr>
        <w:rPr>
          <w:rFonts w:ascii="Calibri" w:hAnsi="Calibri" w:cs="Calibri"/>
          <w:b/>
          <w:sz w:val="28"/>
          <w:lang w:val="en-US"/>
        </w:rPr>
      </w:pPr>
    </w:p>
    <w:p w:rsidR="00002DDC" w:rsidRPr="00002DDC" w:rsidRDefault="00002DDC">
      <w:pPr>
        <w:rPr>
          <w:rFonts w:ascii="Calibri" w:hAnsi="Calibri" w:cs="Calibri"/>
          <w:b/>
          <w:sz w:val="28"/>
          <w:lang w:val="en-US"/>
        </w:rPr>
      </w:pPr>
      <w:r w:rsidRPr="00002DDC">
        <w:rPr>
          <w:rFonts w:ascii="Calibri" w:hAnsi="Calibri" w:cs="Calibri"/>
          <w:b/>
          <w:sz w:val="28"/>
          <w:lang w:val="en-US"/>
        </w:rPr>
        <w:t>Command Window:</w:t>
      </w:r>
    </w:p>
    <w:p w:rsidR="00002DDC" w:rsidRDefault="00002DDC">
      <w:pPr>
        <w:rPr>
          <w:rFonts w:ascii="Calibri" w:hAnsi="Calibri" w:cs="Calibri"/>
          <w:lang w:val="en-US"/>
        </w:rPr>
      </w:pPr>
      <w:r>
        <w:rPr>
          <w:rFonts w:ascii="Calibri" w:hAnsi="Calibri" w:cs="Calibri"/>
          <w:noProof/>
          <w:lang/>
        </w:rPr>
        <w:drawing>
          <wp:inline distT="0" distB="0" distL="0" distR="0">
            <wp:extent cx="6188710" cy="44488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W-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44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2DDC">
      <w:head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2718" w:rsidRDefault="00EF2718">
      <w:pPr>
        <w:spacing w:line="240" w:lineRule="auto"/>
      </w:pPr>
      <w:r>
        <w:separator/>
      </w:r>
    </w:p>
  </w:endnote>
  <w:endnote w:type="continuationSeparator" w:id="0">
    <w:p w:rsidR="00EF2718" w:rsidRDefault="00EF27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DengXian">
    <w:altName w:val="Arial Unicode MS"/>
    <w:charset w:val="86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altName w:val="AMGDT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2718" w:rsidRDefault="00EF2718">
      <w:pPr>
        <w:spacing w:after="0"/>
      </w:pPr>
      <w:r>
        <w:separator/>
      </w:r>
    </w:p>
  </w:footnote>
  <w:footnote w:type="continuationSeparator" w:id="0">
    <w:p w:rsidR="00EF2718" w:rsidRDefault="00EF27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C66B4" w:rsidRPr="009C4561" w:rsidRDefault="00DC66B4" w:rsidP="009C4561">
    <w:pPr>
      <w:pStyle w:val="Header"/>
      <w:tabs>
        <w:tab w:val="clear" w:pos="4513"/>
        <w:tab w:val="clear" w:pos="9026"/>
        <w:tab w:val="left" w:pos="2850"/>
      </w:tabs>
      <w:jc w:val="center"/>
      <w:rPr>
        <w:rFonts w:ascii="Calibri" w:hAnsi="Calibri" w:cs="Calibri" w:hint="eastAsia"/>
        <w:sz w:val="32"/>
        <w:lang w:val="en-US"/>
      </w:rPr>
    </w:pPr>
    <w:r w:rsidRPr="009C4561">
      <w:rPr>
        <w:rFonts w:ascii="Calibri" w:hAnsi="Calibri" w:cs="Calibri"/>
        <w:sz w:val="32"/>
        <w:lang w:val="en-US"/>
      </w:rPr>
      <w:t>NUMERICAL ANALYSIS LAB – KAMIL SIDDIQUI – ME20102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D95AF5"/>
    <w:multiLevelType w:val="singleLevel"/>
    <w:tmpl w:val="2DD95AF5"/>
    <w:lvl w:ilvl="0">
      <w:start w:val="17"/>
      <w:numFmt w:val="upperLetter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tzA2MzcwM7A0sTBS0lEKTi0uzszPAykwrgUAp+I7sywAAAA="/>
  </w:docVars>
  <w:rsids>
    <w:rsidRoot w:val="00172A27"/>
    <w:rsid w:val="00002DDC"/>
    <w:rsid w:val="00023E41"/>
    <w:rsid w:val="000321CC"/>
    <w:rsid w:val="00152745"/>
    <w:rsid w:val="00172A27"/>
    <w:rsid w:val="00273150"/>
    <w:rsid w:val="00275E92"/>
    <w:rsid w:val="00287588"/>
    <w:rsid w:val="00294370"/>
    <w:rsid w:val="00391F6B"/>
    <w:rsid w:val="00404CC5"/>
    <w:rsid w:val="00471193"/>
    <w:rsid w:val="004A2FA4"/>
    <w:rsid w:val="004C3F14"/>
    <w:rsid w:val="005165D1"/>
    <w:rsid w:val="006111F1"/>
    <w:rsid w:val="00705735"/>
    <w:rsid w:val="00737165"/>
    <w:rsid w:val="00791A7A"/>
    <w:rsid w:val="00792BDC"/>
    <w:rsid w:val="007D2D16"/>
    <w:rsid w:val="008768BB"/>
    <w:rsid w:val="00963552"/>
    <w:rsid w:val="0097727B"/>
    <w:rsid w:val="009B5E5C"/>
    <w:rsid w:val="009C37FF"/>
    <w:rsid w:val="009C4561"/>
    <w:rsid w:val="009F3018"/>
    <w:rsid w:val="00A94033"/>
    <w:rsid w:val="00AC4E9D"/>
    <w:rsid w:val="00AE42C2"/>
    <w:rsid w:val="00B27143"/>
    <w:rsid w:val="00B33F6D"/>
    <w:rsid w:val="00BA2C25"/>
    <w:rsid w:val="00CC1D4A"/>
    <w:rsid w:val="00DC66B4"/>
    <w:rsid w:val="00E45F68"/>
    <w:rsid w:val="00E9217E"/>
    <w:rsid w:val="00EF2718"/>
    <w:rsid w:val="00F152CD"/>
    <w:rsid w:val="00F42D47"/>
    <w:rsid w:val="2F761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9C5D30-9520-4BEF-B884-AD5D98980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eastAsiaTheme="minorHAnsi"/>
      <w:sz w:val="22"/>
      <w:szCs w:val="22"/>
      <w:lang w:val="zh-C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C66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6B4"/>
    <w:rPr>
      <w:sz w:val="22"/>
      <w:szCs w:val="22"/>
      <w:lang w:val="zh-CN" w:eastAsia="en-US"/>
    </w:rPr>
  </w:style>
  <w:style w:type="paragraph" w:styleId="Footer">
    <w:name w:val="footer"/>
    <w:basedOn w:val="Normal"/>
    <w:link w:val="FooterChar"/>
    <w:uiPriority w:val="99"/>
    <w:unhideWhenUsed/>
    <w:rsid w:val="00DC66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6B4"/>
    <w:rPr>
      <w:sz w:val="22"/>
      <w:szCs w:val="22"/>
      <w:lang w:val="zh-C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378</Words>
  <Characters>2156</Characters>
  <Application>Microsoft Office Word</Application>
  <DocSecurity>0</DocSecurity>
  <Lines>17</Lines>
  <Paragraphs>5</Paragraphs>
  <ScaleCrop>false</ScaleCrop>
  <Company/>
  <LinksUpToDate>false</LinksUpToDate>
  <CharactersWithSpaces>25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All</cp:lastModifiedBy>
  <cp:revision>28</cp:revision>
  <dcterms:created xsi:type="dcterms:W3CDTF">2023-01-05T09:16:00Z</dcterms:created>
  <dcterms:modified xsi:type="dcterms:W3CDTF">2023-01-25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E19CA2A136AC434E854B78C2273D2619</vt:lpwstr>
  </property>
</Properties>
</file>